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A060F7" w14:textId="77777777" w:rsidR="00DD5F29" w:rsidRPr="0052254A" w:rsidRDefault="00DD5F29" w:rsidP="00DD5F29">
      <w:pPr>
        <w:jc w:val="center"/>
        <w:rPr>
          <w:b/>
          <w:sz w:val="36"/>
          <w:szCs w:val="36"/>
          <w:lang w:val="ms-MY"/>
        </w:rPr>
      </w:pPr>
      <w:r w:rsidRPr="0052254A">
        <w:rPr>
          <w:b/>
          <w:noProof/>
          <w:sz w:val="36"/>
          <w:szCs w:val="36"/>
          <w:lang w:val="ms-MY"/>
        </w:rPr>
        <w:drawing>
          <wp:inline distT="114300" distB="114300" distL="114300" distR="114300" wp14:anchorId="7F922C62" wp14:editId="25BDAE34">
            <wp:extent cx="2286000" cy="96202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962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0B4C61D" w14:textId="77777777" w:rsidR="00DD5F29" w:rsidRPr="0052254A" w:rsidRDefault="00DD5F29" w:rsidP="00DD5F29">
      <w:pPr>
        <w:jc w:val="center"/>
        <w:rPr>
          <w:b/>
          <w:sz w:val="36"/>
          <w:szCs w:val="36"/>
          <w:lang w:val="ms-MY"/>
        </w:rPr>
      </w:pPr>
    </w:p>
    <w:p w14:paraId="72210CF7" w14:textId="77777777" w:rsidR="00DD5F29" w:rsidRPr="0052254A" w:rsidRDefault="00DD5F29" w:rsidP="00DD5F29">
      <w:pPr>
        <w:jc w:val="center"/>
        <w:rPr>
          <w:b/>
          <w:sz w:val="36"/>
          <w:szCs w:val="36"/>
          <w:lang w:val="ms-MY"/>
        </w:rPr>
      </w:pPr>
      <w:r w:rsidRPr="0052254A">
        <w:rPr>
          <w:b/>
          <w:sz w:val="36"/>
          <w:szCs w:val="36"/>
          <w:lang w:val="ms-MY"/>
        </w:rPr>
        <w:t>KERTAS KERJA</w:t>
      </w:r>
    </w:p>
    <w:p w14:paraId="78FB560A" w14:textId="77777777" w:rsidR="00DD5F29" w:rsidRPr="0052254A" w:rsidRDefault="00DD5F29" w:rsidP="00DD5F29">
      <w:pPr>
        <w:jc w:val="center"/>
        <w:rPr>
          <w:lang w:val="ms-MY"/>
        </w:rPr>
      </w:pPr>
    </w:p>
    <w:p w14:paraId="5D20B6A4" w14:textId="7E82D573" w:rsidR="00DD5F29" w:rsidRPr="00137309" w:rsidRDefault="00DD5F29" w:rsidP="00DD5F29">
      <w:pPr>
        <w:jc w:val="center"/>
        <w:rPr>
          <w:b/>
          <w:i/>
          <w:sz w:val="36"/>
          <w:szCs w:val="36"/>
          <w:lang w:val="ms-MY"/>
        </w:rPr>
      </w:pPr>
      <w:r w:rsidRPr="00137309">
        <w:rPr>
          <w:b/>
          <w:i/>
          <w:sz w:val="36"/>
          <w:szCs w:val="36"/>
          <w:lang w:val="ms-MY"/>
        </w:rPr>
        <w:t>“</w:t>
      </w:r>
      <w:r w:rsidR="009D7C7D" w:rsidRPr="009D7C7D">
        <w:rPr>
          <w:b/>
          <w:i/>
          <w:color w:val="FF0000"/>
          <w:sz w:val="36"/>
          <w:szCs w:val="36"/>
          <w:lang w:val="ms-MY"/>
        </w:rPr>
        <w:t>Tajuk Program</w:t>
      </w:r>
      <w:r w:rsidRPr="00137309">
        <w:rPr>
          <w:b/>
          <w:i/>
          <w:sz w:val="36"/>
          <w:szCs w:val="36"/>
          <w:lang w:val="ms-MY"/>
        </w:rPr>
        <w:t>”</w:t>
      </w:r>
    </w:p>
    <w:p w14:paraId="16F5C244" w14:textId="77777777" w:rsidR="00DD5F29" w:rsidRPr="0052254A" w:rsidRDefault="00DD5F29" w:rsidP="00DD5F29">
      <w:pPr>
        <w:jc w:val="center"/>
        <w:rPr>
          <w:b/>
          <w:lang w:val="ms-MY"/>
        </w:rPr>
      </w:pPr>
      <w:r w:rsidRPr="0052254A">
        <w:rPr>
          <w:b/>
          <w:lang w:val="ms-MY"/>
        </w:rPr>
        <w:t xml:space="preserve">   </w:t>
      </w:r>
    </w:p>
    <w:p w14:paraId="6D2A7734" w14:textId="77777777" w:rsidR="00DD5F29" w:rsidRPr="0052254A" w:rsidRDefault="00DD5F29" w:rsidP="00DD5F29">
      <w:pPr>
        <w:jc w:val="center"/>
        <w:rPr>
          <w:b/>
          <w:lang w:val="ms-MY"/>
        </w:rPr>
      </w:pPr>
      <w:r w:rsidRPr="0052254A">
        <w:rPr>
          <w:b/>
          <w:lang w:val="ms-MY"/>
        </w:rPr>
        <w:t>ANJURAN</w:t>
      </w:r>
    </w:p>
    <w:p w14:paraId="112BF131" w14:textId="77777777" w:rsidR="00DD5F29" w:rsidRPr="0052254A" w:rsidRDefault="00DD5F29" w:rsidP="00DD5F29">
      <w:pPr>
        <w:jc w:val="center"/>
        <w:rPr>
          <w:b/>
          <w:sz w:val="36"/>
          <w:szCs w:val="36"/>
          <w:lang w:val="ms-MY"/>
        </w:rPr>
      </w:pPr>
      <w:r w:rsidRPr="0052254A">
        <w:rPr>
          <w:b/>
          <w:lang w:val="ms-MY"/>
        </w:rPr>
        <w:t xml:space="preserve"> </w:t>
      </w:r>
    </w:p>
    <w:p w14:paraId="5DD09C79" w14:textId="77777777" w:rsidR="00DD5F29" w:rsidRPr="0052254A" w:rsidRDefault="00DD5F29" w:rsidP="0080214E">
      <w:pPr>
        <w:spacing w:after="0"/>
        <w:jc w:val="center"/>
        <w:rPr>
          <w:b/>
          <w:sz w:val="36"/>
          <w:szCs w:val="36"/>
          <w:lang w:val="ms-MY"/>
        </w:rPr>
      </w:pPr>
      <w:r w:rsidRPr="0052254A">
        <w:rPr>
          <w:b/>
          <w:sz w:val="36"/>
          <w:szCs w:val="36"/>
          <w:lang w:val="ms-MY"/>
        </w:rPr>
        <w:t xml:space="preserve">FAKULTI SAINS KOMPUTER DAN MATEMATIK </w:t>
      </w:r>
    </w:p>
    <w:p w14:paraId="270FA639" w14:textId="77777777" w:rsidR="00DD5F29" w:rsidRPr="0052254A" w:rsidRDefault="00DD5F29" w:rsidP="0080214E">
      <w:pPr>
        <w:spacing w:after="0"/>
        <w:jc w:val="center"/>
        <w:rPr>
          <w:b/>
          <w:sz w:val="36"/>
          <w:szCs w:val="36"/>
          <w:lang w:val="ms-MY"/>
        </w:rPr>
      </w:pPr>
      <w:r w:rsidRPr="0052254A">
        <w:rPr>
          <w:b/>
          <w:sz w:val="36"/>
          <w:szCs w:val="36"/>
          <w:lang w:val="ms-MY"/>
        </w:rPr>
        <w:t>BAHAGIAN HAL EHWAL AKADEMIK</w:t>
      </w:r>
    </w:p>
    <w:p w14:paraId="1E68B180" w14:textId="77777777" w:rsidR="00DD5F29" w:rsidRPr="0052254A" w:rsidRDefault="00DD5F29" w:rsidP="0080214E">
      <w:pPr>
        <w:spacing w:after="0"/>
        <w:jc w:val="center"/>
        <w:rPr>
          <w:b/>
          <w:sz w:val="36"/>
          <w:szCs w:val="36"/>
          <w:lang w:val="ms-MY"/>
        </w:rPr>
      </w:pPr>
      <w:r w:rsidRPr="0052254A">
        <w:rPr>
          <w:b/>
          <w:sz w:val="36"/>
          <w:szCs w:val="36"/>
          <w:lang w:val="ms-MY"/>
        </w:rPr>
        <w:t>UiTM CAWANGAN PERLIS</w:t>
      </w:r>
    </w:p>
    <w:p w14:paraId="316E3858" w14:textId="77777777" w:rsidR="00DD5F29" w:rsidRPr="0052254A" w:rsidRDefault="00DD5F29" w:rsidP="00DD5F29">
      <w:pPr>
        <w:rPr>
          <w:b/>
          <w:lang w:val="ms-MY"/>
        </w:rPr>
      </w:pPr>
      <w:r w:rsidRPr="0052254A">
        <w:rPr>
          <w:b/>
          <w:lang w:val="ms-MY"/>
        </w:rPr>
        <w:t xml:space="preserve">  </w:t>
      </w:r>
    </w:p>
    <w:p w14:paraId="44EDB57F" w14:textId="77536474" w:rsidR="00DD5F29" w:rsidRPr="0052254A" w:rsidRDefault="00DD5F29" w:rsidP="00DD5F29">
      <w:pPr>
        <w:rPr>
          <w:b/>
          <w:lang w:val="ms-MY"/>
        </w:rPr>
      </w:pPr>
      <w:r w:rsidRPr="0052254A">
        <w:rPr>
          <w:b/>
          <w:lang w:val="ms-MY"/>
        </w:rPr>
        <w:t xml:space="preserve">   </w:t>
      </w:r>
    </w:p>
    <w:p w14:paraId="6E589FFA" w14:textId="77777777" w:rsidR="00DD5F29" w:rsidRPr="00E44FC6" w:rsidRDefault="00DD5F29" w:rsidP="00DD5F29">
      <w:pPr>
        <w:jc w:val="center"/>
        <w:rPr>
          <w:b/>
          <w:color w:val="FF0000"/>
          <w:lang w:val="ms-MY"/>
        </w:rPr>
      </w:pPr>
      <w:r w:rsidRPr="00E44FC6">
        <w:rPr>
          <w:b/>
          <w:color w:val="FF0000"/>
          <w:lang w:val="ms-MY"/>
        </w:rPr>
        <w:t>ANJURAN BERSAMA</w:t>
      </w:r>
    </w:p>
    <w:p w14:paraId="58FE27AA" w14:textId="77777777" w:rsidR="00DD5F29" w:rsidRPr="0052254A" w:rsidRDefault="00DD5F29" w:rsidP="00DD5F29">
      <w:pPr>
        <w:jc w:val="center"/>
        <w:rPr>
          <w:b/>
          <w:lang w:val="ms-MY"/>
        </w:rPr>
      </w:pPr>
      <w:r w:rsidRPr="0052254A">
        <w:rPr>
          <w:b/>
          <w:lang w:val="ms-MY"/>
        </w:rPr>
        <w:t xml:space="preserve"> </w:t>
      </w:r>
    </w:p>
    <w:p w14:paraId="4562F21D" w14:textId="244F61C2" w:rsidR="00DD5F29" w:rsidRDefault="009D7C7D" w:rsidP="0080214E">
      <w:pPr>
        <w:spacing w:after="0"/>
        <w:jc w:val="center"/>
        <w:rPr>
          <w:b/>
          <w:color w:val="FF0000"/>
          <w:sz w:val="36"/>
          <w:szCs w:val="36"/>
          <w:lang w:val="ms-MY"/>
        </w:rPr>
      </w:pPr>
      <w:r w:rsidRPr="009D7C7D">
        <w:rPr>
          <w:b/>
          <w:color w:val="FF0000"/>
          <w:sz w:val="36"/>
          <w:szCs w:val="36"/>
          <w:lang w:val="ms-MY"/>
        </w:rPr>
        <w:t>Nama Unit/Bahagian</w:t>
      </w:r>
    </w:p>
    <w:p w14:paraId="1466232D" w14:textId="2D6024B4" w:rsidR="0080214E" w:rsidRDefault="0080214E" w:rsidP="0080214E">
      <w:pPr>
        <w:spacing w:after="0"/>
        <w:jc w:val="center"/>
        <w:rPr>
          <w:b/>
          <w:color w:val="FF0000"/>
          <w:sz w:val="36"/>
          <w:szCs w:val="36"/>
          <w:lang w:val="ms-MY"/>
        </w:rPr>
      </w:pPr>
    </w:p>
    <w:p w14:paraId="5C6CDF70" w14:textId="57C4A18E" w:rsidR="0080214E" w:rsidRDefault="0080214E" w:rsidP="0080214E">
      <w:pPr>
        <w:spacing w:after="0"/>
        <w:jc w:val="center"/>
        <w:rPr>
          <w:b/>
          <w:color w:val="FF0000"/>
          <w:sz w:val="36"/>
          <w:szCs w:val="36"/>
          <w:lang w:val="ms-MY"/>
        </w:rPr>
      </w:pPr>
    </w:p>
    <w:tbl>
      <w:tblPr>
        <w:tblStyle w:val="TableGrid"/>
        <w:tblW w:w="10090" w:type="dxa"/>
        <w:tblInd w:w="-572" w:type="dxa"/>
        <w:tblLook w:val="04A0" w:firstRow="1" w:lastRow="0" w:firstColumn="1" w:lastColumn="0" w:noHBand="0" w:noVBand="1"/>
      </w:tblPr>
      <w:tblGrid>
        <w:gridCol w:w="2405"/>
        <w:gridCol w:w="2557"/>
        <w:gridCol w:w="2415"/>
        <w:gridCol w:w="2713"/>
      </w:tblGrid>
      <w:tr w:rsidR="00E97AF2" w:rsidRPr="00493AEC" w14:paraId="614EDCEE" w14:textId="77777777" w:rsidTr="00A50A03">
        <w:tc>
          <w:tcPr>
            <w:tcW w:w="2405" w:type="dxa"/>
          </w:tcPr>
          <w:p w14:paraId="08C05AD8" w14:textId="0EC042DB" w:rsidR="00E97AF2" w:rsidRPr="00343E56" w:rsidRDefault="00493AEC" w:rsidP="0080214E">
            <w:pPr>
              <w:spacing w:after="0"/>
              <w:jc w:val="center"/>
              <w:rPr>
                <w:b/>
                <w:sz w:val="24"/>
                <w:szCs w:val="24"/>
                <w:lang w:val="ms-MY"/>
              </w:rPr>
            </w:pPr>
            <w:r w:rsidRPr="00343E56">
              <w:rPr>
                <w:b/>
                <w:sz w:val="24"/>
                <w:szCs w:val="24"/>
                <w:lang w:val="ms-MY"/>
              </w:rPr>
              <w:t>Disediakan</w:t>
            </w:r>
          </w:p>
        </w:tc>
        <w:tc>
          <w:tcPr>
            <w:tcW w:w="2557" w:type="dxa"/>
          </w:tcPr>
          <w:p w14:paraId="5669CEE2" w14:textId="71786DEF" w:rsidR="00E97AF2" w:rsidRPr="00343E56" w:rsidRDefault="00493AEC" w:rsidP="0080214E">
            <w:pPr>
              <w:spacing w:after="0"/>
              <w:jc w:val="center"/>
              <w:rPr>
                <w:b/>
                <w:sz w:val="24"/>
                <w:szCs w:val="24"/>
                <w:lang w:val="ms-MY"/>
              </w:rPr>
            </w:pPr>
            <w:r w:rsidRPr="00343E56">
              <w:rPr>
                <w:b/>
                <w:sz w:val="24"/>
                <w:szCs w:val="24"/>
                <w:lang w:val="ms-MY"/>
              </w:rPr>
              <w:t>Disemak</w:t>
            </w:r>
          </w:p>
        </w:tc>
        <w:tc>
          <w:tcPr>
            <w:tcW w:w="2415" w:type="dxa"/>
          </w:tcPr>
          <w:p w14:paraId="343299B5" w14:textId="5B436084" w:rsidR="00E97AF2" w:rsidRPr="00343E56" w:rsidRDefault="00493AEC" w:rsidP="0080214E">
            <w:pPr>
              <w:spacing w:after="0"/>
              <w:jc w:val="center"/>
              <w:rPr>
                <w:b/>
                <w:sz w:val="24"/>
                <w:szCs w:val="24"/>
                <w:lang w:val="ms-MY"/>
              </w:rPr>
            </w:pPr>
            <w:r w:rsidRPr="00343E56">
              <w:rPr>
                <w:b/>
                <w:sz w:val="24"/>
                <w:szCs w:val="24"/>
                <w:lang w:val="ms-MY"/>
              </w:rPr>
              <w:t>Disahkan</w:t>
            </w:r>
          </w:p>
        </w:tc>
        <w:tc>
          <w:tcPr>
            <w:tcW w:w="2713" w:type="dxa"/>
          </w:tcPr>
          <w:p w14:paraId="143F73EC" w14:textId="714487D3" w:rsidR="00E97AF2" w:rsidRPr="00343E56" w:rsidRDefault="000D03C5" w:rsidP="0080214E">
            <w:pPr>
              <w:spacing w:after="0"/>
              <w:jc w:val="center"/>
              <w:rPr>
                <w:b/>
                <w:sz w:val="24"/>
                <w:szCs w:val="24"/>
                <w:lang w:val="ms-MY"/>
              </w:rPr>
            </w:pPr>
            <w:r w:rsidRPr="00343E56">
              <w:rPr>
                <w:b/>
                <w:sz w:val="24"/>
                <w:szCs w:val="24"/>
                <w:lang w:val="ms-MY"/>
              </w:rPr>
              <w:t>Disahkan</w:t>
            </w:r>
          </w:p>
        </w:tc>
      </w:tr>
      <w:tr w:rsidR="00E97AF2" w:rsidRPr="00493AEC" w14:paraId="56031DF9" w14:textId="77777777" w:rsidTr="00A50A03">
        <w:tc>
          <w:tcPr>
            <w:tcW w:w="2405" w:type="dxa"/>
          </w:tcPr>
          <w:p w14:paraId="297E7925" w14:textId="77777777" w:rsidR="00E97AF2" w:rsidRPr="00493AEC" w:rsidRDefault="00E97AF2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</w:tc>
        <w:tc>
          <w:tcPr>
            <w:tcW w:w="2557" w:type="dxa"/>
          </w:tcPr>
          <w:p w14:paraId="73FA3C62" w14:textId="77777777" w:rsidR="00E97AF2" w:rsidRPr="00493AEC" w:rsidRDefault="00E97AF2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</w:tc>
        <w:tc>
          <w:tcPr>
            <w:tcW w:w="2415" w:type="dxa"/>
          </w:tcPr>
          <w:p w14:paraId="61EB616D" w14:textId="77777777" w:rsidR="00E97AF2" w:rsidRPr="00493AEC" w:rsidRDefault="00E97AF2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</w:tc>
        <w:tc>
          <w:tcPr>
            <w:tcW w:w="2713" w:type="dxa"/>
          </w:tcPr>
          <w:p w14:paraId="5700BC54" w14:textId="77777777" w:rsidR="00E97AF2" w:rsidRDefault="00E97AF2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  <w:p w14:paraId="58B3BC97" w14:textId="090FC579" w:rsidR="00CA1821" w:rsidRDefault="00F101C0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>
              <w:rPr>
                <w:bCs/>
                <w:color w:val="FF0000"/>
                <w:sz w:val="24"/>
                <w:szCs w:val="24"/>
                <w:lang w:val="ms-MY"/>
              </w:rPr>
              <w:t>Sekiranya ada</w:t>
            </w:r>
          </w:p>
          <w:p w14:paraId="593C07DD" w14:textId="77777777" w:rsidR="00CA1821" w:rsidRDefault="00CA1821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  <w:p w14:paraId="6BE09D42" w14:textId="77777777" w:rsidR="00CA1821" w:rsidRDefault="00CA1821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  <w:p w14:paraId="1E058D1C" w14:textId="6F069DCC" w:rsidR="00CA1821" w:rsidRPr="00493AEC" w:rsidRDefault="00CA1821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</w:tc>
      </w:tr>
      <w:tr w:rsidR="00E97AF2" w:rsidRPr="00493AEC" w14:paraId="37FCE287" w14:textId="77777777" w:rsidTr="00A50A03">
        <w:tc>
          <w:tcPr>
            <w:tcW w:w="2405" w:type="dxa"/>
          </w:tcPr>
          <w:p w14:paraId="480ACC7C" w14:textId="5BB8B1B4" w:rsidR="000D03C5" w:rsidRDefault="000D03C5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>
              <w:rPr>
                <w:bCs/>
                <w:color w:val="FF0000"/>
                <w:sz w:val="24"/>
                <w:szCs w:val="24"/>
                <w:lang w:val="ms-MY"/>
              </w:rPr>
              <w:t>Nama Pengarah</w:t>
            </w:r>
          </w:p>
          <w:p w14:paraId="7FB22FC9" w14:textId="35D50418" w:rsidR="00E97AF2" w:rsidRPr="00343E56" w:rsidRDefault="00CA1821" w:rsidP="0080214E">
            <w:pPr>
              <w:spacing w:after="0"/>
              <w:jc w:val="center"/>
              <w:rPr>
                <w:bCs/>
                <w:sz w:val="24"/>
                <w:szCs w:val="24"/>
                <w:lang w:val="ms-MY"/>
              </w:rPr>
            </w:pPr>
            <w:r w:rsidRPr="00343E56">
              <w:rPr>
                <w:bCs/>
                <w:sz w:val="24"/>
                <w:szCs w:val="24"/>
                <w:lang w:val="ms-MY"/>
              </w:rPr>
              <w:t>Pengarah Projek</w:t>
            </w:r>
          </w:p>
          <w:p w14:paraId="4118E4B3" w14:textId="77777777" w:rsidR="00CA1821" w:rsidRDefault="00CA1821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  <w:p w14:paraId="50A1B924" w14:textId="71E03331" w:rsidR="00CA1821" w:rsidRPr="00493AEC" w:rsidRDefault="00CA1821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</w:p>
        </w:tc>
        <w:tc>
          <w:tcPr>
            <w:tcW w:w="2557" w:type="dxa"/>
          </w:tcPr>
          <w:p w14:paraId="524CA98D" w14:textId="6D870C7D" w:rsidR="000D03C5" w:rsidRDefault="000D03C5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>
              <w:rPr>
                <w:bCs/>
                <w:color w:val="FF0000"/>
                <w:sz w:val="24"/>
                <w:szCs w:val="24"/>
                <w:lang w:val="ms-MY"/>
              </w:rPr>
              <w:t>Nama KPP</w:t>
            </w:r>
          </w:p>
          <w:p w14:paraId="3E2D6D31" w14:textId="77777777" w:rsidR="00E97AF2" w:rsidRDefault="00CA1821" w:rsidP="0080214E">
            <w:pPr>
              <w:spacing w:after="0"/>
              <w:jc w:val="center"/>
              <w:rPr>
                <w:bCs/>
                <w:sz w:val="24"/>
                <w:szCs w:val="24"/>
                <w:lang w:val="ms-MY"/>
              </w:rPr>
            </w:pPr>
            <w:r w:rsidRPr="00343E56">
              <w:rPr>
                <w:bCs/>
                <w:sz w:val="24"/>
                <w:szCs w:val="24"/>
                <w:lang w:val="ms-MY"/>
              </w:rPr>
              <w:t>Ketua Pusat Pengajian</w:t>
            </w:r>
          </w:p>
          <w:p w14:paraId="67487231" w14:textId="65CB1588" w:rsidR="00343E56" w:rsidRPr="00493AEC" w:rsidRDefault="00343E56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>
              <w:rPr>
                <w:bCs/>
                <w:sz w:val="24"/>
                <w:szCs w:val="24"/>
                <w:lang w:val="ms-MY"/>
              </w:rPr>
              <w:t>FSKM UiTM Cawangan Perlis</w:t>
            </w:r>
          </w:p>
        </w:tc>
        <w:tc>
          <w:tcPr>
            <w:tcW w:w="2415" w:type="dxa"/>
          </w:tcPr>
          <w:p w14:paraId="4E947EEC" w14:textId="52C34C08" w:rsidR="000D03C5" w:rsidRDefault="000D03C5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>
              <w:rPr>
                <w:bCs/>
                <w:color w:val="FF0000"/>
                <w:sz w:val="24"/>
                <w:szCs w:val="24"/>
                <w:lang w:val="ms-MY"/>
              </w:rPr>
              <w:t>Nama TRHEA</w:t>
            </w:r>
          </w:p>
          <w:p w14:paraId="46A24AC0" w14:textId="77777777" w:rsidR="00E97AF2" w:rsidRPr="00343E56" w:rsidRDefault="000D03C5" w:rsidP="0080214E">
            <w:pPr>
              <w:spacing w:after="0"/>
              <w:jc w:val="center"/>
              <w:rPr>
                <w:bCs/>
                <w:sz w:val="24"/>
                <w:szCs w:val="24"/>
                <w:lang w:val="ms-MY"/>
              </w:rPr>
            </w:pPr>
            <w:r w:rsidRPr="00343E56">
              <w:rPr>
                <w:bCs/>
                <w:sz w:val="24"/>
                <w:szCs w:val="24"/>
                <w:lang w:val="ms-MY"/>
              </w:rPr>
              <w:t>Timbalan Rektor HEA</w:t>
            </w:r>
          </w:p>
          <w:p w14:paraId="6151B304" w14:textId="13823175" w:rsidR="00343E56" w:rsidRPr="00493AEC" w:rsidRDefault="00343E56" w:rsidP="0080214E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 w:rsidRPr="00343E56">
              <w:rPr>
                <w:bCs/>
                <w:sz w:val="24"/>
                <w:szCs w:val="24"/>
                <w:lang w:val="ms-MY"/>
              </w:rPr>
              <w:t>UiTM Cawangan Perlis</w:t>
            </w:r>
          </w:p>
        </w:tc>
        <w:tc>
          <w:tcPr>
            <w:tcW w:w="2713" w:type="dxa"/>
          </w:tcPr>
          <w:p w14:paraId="516B7B32" w14:textId="76E11913" w:rsidR="000D03C5" w:rsidRDefault="000D03C5" w:rsidP="000D03C5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>
              <w:rPr>
                <w:bCs/>
                <w:color w:val="FF0000"/>
                <w:sz w:val="24"/>
                <w:szCs w:val="24"/>
                <w:lang w:val="ms-MY"/>
              </w:rPr>
              <w:t xml:space="preserve">Nama </w:t>
            </w:r>
            <w:r>
              <w:rPr>
                <w:bCs/>
                <w:color w:val="FF0000"/>
                <w:sz w:val="24"/>
                <w:szCs w:val="24"/>
                <w:lang w:val="ms-MY"/>
              </w:rPr>
              <w:t>Ketua Bah</w:t>
            </w:r>
            <w:r w:rsidR="00F101C0">
              <w:rPr>
                <w:bCs/>
                <w:color w:val="FF0000"/>
                <w:sz w:val="24"/>
                <w:szCs w:val="24"/>
                <w:lang w:val="ms-MY"/>
              </w:rPr>
              <w:t>agian</w:t>
            </w:r>
          </w:p>
          <w:p w14:paraId="164D8BE7" w14:textId="23054150" w:rsidR="00E97AF2" w:rsidRPr="00493AEC" w:rsidRDefault="00F101C0" w:rsidP="000D03C5">
            <w:pPr>
              <w:spacing w:after="0"/>
              <w:jc w:val="center"/>
              <w:rPr>
                <w:bCs/>
                <w:color w:val="FF0000"/>
                <w:sz w:val="24"/>
                <w:szCs w:val="24"/>
                <w:lang w:val="ms-MY"/>
              </w:rPr>
            </w:pPr>
            <w:r>
              <w:rPr>
                <w:bCs/>
                <w:color w:val="FF0000"/>
                <w:sz w:val="24"/>
                <w:szCs w:val="24"/>
                <w:lang w:val="ms-MY"/>
              </w:rPr>
              <w:t xml:space="preserve">Jawatan </w:t>
            </w:r>
          </w:p>
        </w:tc>
      </w:tr>
    </w:tbl>
    <w:p w14:paraId="2D76A492" w14:textId="77777777" w:rsidR="0080214E" w:rsidRPr="009D7C7D" w:rsidRDefault="0080214E" w:rsidP="0080214E">
      <w:pPr>
        <w:spacing w:after="0"/>
        <w:jc w:val="center"/>
        <w:rPr>
          <w:b/>
          <w:color w:val="FF0000"/>
          <w:sz w:val="36"/>
          <w:szCs w:val="36"/>
          <w:lang w:val="ms-MY"/>
        </w:rPr>
      </w:pPr>
    </w:p>
    <w:p w14:paraId="122FBF94" w14:textId="77725320" w:rsidR="00DD5F29" w:rsidRPr="0052254A" w:rsidRDefault="00A50A03" w:rsidP="00DD5F29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hAnsi="Arial" w:cs="Arial"/>
          <w:b/>
          <w:lang w:val="ms-MY"/>
        </w:rPr>
      </w:pPr>
      <w:r>
        <w:rPr>
          <w:rFonts w:ascii="Arial" w:hAnsi="Arial" w:cs="Arial"/>
          <w:b/>
          <w:lang w:val="ms-MY"/>
        </w:rPr>
        <w:lastRenderedPageBreak/>
        <w:t>P</w:t>
      </w:r>
      <w:r w:rsidR="00DD5F29" w:rsidRPr="0052254A">
        <w:rPr>
          <w:rFonts w:ascii="Arial" w:hAnsi="Arial" w:cs="Arial"/>
          <w:b/>
          <w:lang w:val="ms-MY"/>
        </w:rPr>
        <w:t>engenalan</w:t>
      </w:r>
    </w:p>
    <w:p w14:paraId="4CD554BA" w14:textId="77777777" w:rsidR="00DD5F29" w:rsidRPr="0052254A" w:rsidRDefault="00DD5F29" w:rsidP="00DD5F29">
      <w:pPr>
        <w:spacing w:after="0" w:line="240" w:lineRule="auto"/>
        <w:contextualSpacing/>
        <w:rPr>
          <w:rFonts w:ascii="Arial" w:hAnsi="Arial" w:cs="Arial"/>
          <w:b/>
          <w:lang w:val="ms-MY"/>
        </w:rPr>
      </w:pPr>
    </w:p>
    <w:p w14:paraId="07639034" w14:textId="3340D596" w:rsidR="00155FD6" w:rsidRDefault="007A046D" w:rsidP="009417DB">
      <w:pPr>
        <w:spacing w:after="0" w:line="276" w:lineRule="auto"/>
        <w:ind w:left="426"/>
        <w:contextualSpacing/>
        <w:jc w:val="both"/>
        <w:rPr>
          <w:rFonts w:ascii="Arial" w:hAnsi="Arial" w:cs="Arial"/>
          <w:lang w:val="ms-MY"/>
        </w:rPr>
      </w:pPr>
      <w:r>
        <w:rPr>
          <w:rFonts w:ascii="Arial" w:hAnsi="Arial" w:cs="Arial"/>
          <w:lang w:val="ms-MY"/>
        </w:rPr>
        <w:t xml:space="preserve">Nyatakan pengenalan kepada penganjuran program </w:t>
      </w:r>
    </w:p>
    <w:p w14:paraId="3924902F" w14:textId="77777777" w:rsidR="00155FD6" w:rsidRDefault="00155FD6" w:rsidP="006E6594">
      <w:pPr>
        <w:spacing w:after="0" w:line="276" w:lineRule="auto"/>
        <w:contextualSpacing/>
        <w:jc w:val="both"/>
        <w:rPr>
          <w:rFonts w:ascii="Arial" w:hAnsi="Arial" w:cs="Arial"/>
          <w:lang w:val="ms-MY"/>
        </w:rPr>
      </w:pPr>
    </w:p>
    <w:p w14:paraId="4335B5C3" w14:textId="53DC7E49" w:rsidR="00814E92" w:rsidRPr="0052254A" w:rsidRDefault="00450F94" w:rsidP="009417DB">
      <w:pPr>
        <w:spacing w:after="0" w:line="276" w:lineRule="auto"/>
        <w:ind w:left="426"/>
        <w:contextualSpacing/>
        <w:jc w:val="both"/>
        <w:rPr>
          <w:rFonts w:ascii="Arial" w:hAnsi="Arial" w:cs="Arial"/>
          <w:lang w:val="ms-MY"/>
        </w:rPr>
      </w:pPr>
      <w:r w:rsidRPr="0052254A">
        <w:rPr>
          <w:rFonts w:ascii="Arial" w:hAnsi="Arial" w:cs="Arial"/>
          <w:lang w:val="ms-MY"/>
        </w:rPr>
        <w:t>Sehubungan dengan itu, kertas kerja ini dimajukan untuk pertimbangan kelulusan</w:t>
      </w:r>
      <w:r w:rsidR="006E6594" w:rsidRPr="0052254A">
        <w:rPr>
          <w:rFonts w:ascii="Arial" w:hAnsi="Arial" w:cs="Arial"/>
          <w:lang w:val="ms-MY"/>
        </w:rPr>
        <w:t xml:space="preserve"> program dan implikasi kewangan</w:t>
      </w:r>
      <w:r w:rsidRPr="0052254A">
        <w:rPr>
          <w:rFonts w:ascii="Arial" w:hAnsi="Arial" w:cs="Arial"/>
          <w:lang w:val="ms-MY"/>
        </w:rPr>
        <w:t xml:space="preserve"> bagi </w:t>
      </w:r>
      <w:r w:rsidR="005C1AD9" w:rsidRPr="009D7C7D">
        <w:rPr>
          <w:rFonts w:ascii="Arial" w:hAnsi="Arial" w:cs="Arial"/>
          <w:color w:val="FF0000"/>
          <w:lang w:val="ms-MY"/>
        </w:rPr>
        <w:t>bentuk progra</w:t>
      </w:r>
      <w:r w:rsidR="009D7C7D">
        <w:rPr>
          <w:rFonts w:ascii="Arial" w:hAnsi="Arial" w:cs="Arial"/>
          <w:color w:val="FF0000"/>
          <w:lang w:val="ms-MY"/>
        </w:rPr>
        <w:t>m</w:t>
      </w:r>
      <w:r w:rsidRPr="0052254A">
        <w:rPr>
          <w:rFonts w:ascii="Arial" w:hAnsi="Arial" w:cs="Arial"/>
          <w:lang w:val="ms-MY"/>
        </w:rPr>
        <w:t xml:space="preserve"> yang bertajuk “</w:t>
      </w:r>
      <w:r w:rsidR="005C1AD9" w:rsidRPr="009D7C7D">
        <w:rPr>
          <w:rFonts w:ascii="Arial" w:hAnsi="Arial" w:cs="Arial"/>
          <w:b/>
          <w:bCs/>
          <w:i/>
          <w:iCs/>
          <w:color w:val="FF0000"/>
          <w:lang w:val="ms-MY"/>
        </w:rPr>
        <w:t>Tajuk Program</w:t>
      </w:r>
      <w:r w:rsidRPr="0052254A">
        <w:rPr>
          <w:rFonts w:ascii="Arial" w:hAnsi="Arial" w:cs="Arial"/>
          <w:lang w:val="ms-MY"/>
        </w:rPr>
        <w:t>”</w:t>
      </w:r>
      <w:r w:rsidR="006E6594" w:rsidRPr="0052254A">
        <w:rPr>
          <w:rFonts w:ascii="Arial" w:hAnsi="Arial" w:cs="Arial"/>
          <w:lang w:val="ms-MY"/>
        </w:rPr>
        <w:t>.</w:t>
      </w:r>
    </w:p>
    <w:p w14:paraId="2E6351D5" w14:textId="77777777" w:rsidR="00814E92" w:rsidRPr="0052254A" w:rsidRDefault="00814E92">
      <w:pPr>
        <w:spacing w:after="0" w:line="240" w:lineRule="auto"/>
        <w:contextualSpacing/>
        <w:jc w:val="both"/>
        <w:rPr>
          <w:rFonts w:ascii="Arial" w:hAnsi="Arial" w:cs="Arial"/>
          <w:color w:val="FF0000"/>
          <w:lang w:val="ms-MY"/>
        </w:rPr>
      </w:pPr>
    </w:p>
    <w:p w14:paraId="74EF356E" w14:textId="6CB803AA" w:rsidR="0071474A" w:rsidRPr="0052254A" w:rsidRDefault="00156124" w:rsidP="00DD5F29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hAnsi="Arial" w:cs="Arial"/>
          <w:lang w:val="ms-MY"/>
        </w:rPr>
      </w:pPr>
      <w:r w:rsidRPr="0052254A">
        <w:rPr>
          <w:rFonts w:ascii="Arial" w:hAnsi="Arial" w:cs="Arial"/>
          <w:b/>
          <w:lang w:val="ms-MY"/>
        </w:rPr>
        <w:t>OBJEKTIF</w:t>
      </w:r>
    </w:p>
    <w:p w14:paraId="6A718CFD" w14:textId="4400CDE5" w:rsidR="006E6594" w:rsidRPr="0052254A" w:rsidRDefault="006E6594" w:rsidP="006E6594">
      <w:pPr>
        <w:spacing w:after="0" w:line="240" w:lineRule="auto"/>
        <w:rPr>
          <w:rFonts w:ascii="Arial" w:hAnsi="Arial" w:cs="Arial"/>
          <w:lang w:val="ms-MY"/>
        </w:rPr>
      </w:pPr>
    </w:p>
    <w:p w14:paraId="6DE7AEF8" w14:textId="70B07806" w:rsidR="006E6594" w:rsidRPr="0052254A" w:rsidRDefault="006E6594" w:rsidP="009417DB">
      <w:pPr>
        <w:spacing w:after="0" w:line="240" w:lineRule="auto"/>
        <w:ind w:firstLine="360"/>
        <w:rPr>
          <w:rFonts w:ascii="Arial" w:hAnsi="Arial" w:cs="Arial"/>
          <w:lang w:val="ms-MY"/>
        </w:rPr>
      </w:pPr>
      <w:r w:rsidRPr="0052254A">
        <w:rPr>
          <w:rFonts w:ascii="Arial" w:hAnsi="Arial" w:cs="Arial"/>
          <w:lang w:val="ms-MY"/>
        </w:rPr>
        <w:t xml:space="preserve">Objektif program </w:t>
      </w:r>
      <w:r w:rsidR="00270A2E" w:rsidRPr="009D7C7D">
        <w:rPr>
          <w:rFonts w:ascii="Arial" w:hAnsi="Arial" w:cs="Arial"/>
          <w:color w:val="FF0000"/>
          <w:lang w:val="ms-MY"/>
        </w:rPr>
        <w:t>bentuk progra</w:t>
      </w:r>
      <w:r w:rsidR="00270A2E">
        <w:rPr>
          <w:rFonts w:ascii="Arial" w:hAnsi="Arial" w:cs="Arial"/>
          <w:color w:val="FF0000"/>
          <w:lang w:val="ms-MY"/>
        </w:rPr>
        <w:t>m</w:t>
      </w:r>
      <w:r w:rsidRPr="0052254A">
        <w:rPr>
          <w:rFonts w:ascii="Arial" w:hAnsi="Arial" w:cs="Arial"/>
          <w:lang w:val="ms-MY"/>
        </w:rPr>
        <w:t xml:space="preserve"> dianjurkan bertujuan:</w:t>
      </w:r>
    </w:p>
    <w:p w14:paraId="17E1C03D" w14:textId="77777777" w:rsidR="00156124" w:rsidRPr="0052254A" w:rsidRDefault="00156124" w:rsidP="00156124">
      <w:pPr>
        <w:spacing w:after="0" w:line="240" w:lineRule="auto"/>
        <w:contextualSpacing/>
        <w:jc w:val="center"/>
        <w:rPr>
          <w:rFonts w:ascii="Arial" w:hAnsi="Arial" w:cs="Arial"/>
          <w:lang w:val="ms-MY"/>
        </w:rPr>
      </w:pPr>
    </w:p>
    <w:p w14:paraId="0C38D555" w14:textId="77777777" w:rsidR="000D6AE4" w:rsidRDefault="000D6AE4" w:rsidP="00BF7D3D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ms-MY"/>
        </w:rPr>
      </w:pPr>
      <w:r>
        <w:rPr>
          <w:rFonts w:ascii="Arial" w:hAnsi="Arial" w:cs="Arial"/>
          <w:lang w:val="ms-MY"/>
        </w:rPr>
        <w:t>Objektif 1</w:t>
      </w:r>
    </w:p>
    <w:p w14:paraId="3113F61D" w14:textId="77777777" w:rsidR="000D6AE4" w:rsidRDefault="000D6AE4" w:rsidP="00BF7D3D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ms-MY"/>
        </w:rPr>
      </w:pPr>
      <w:r>
        <w:rPr>
          <w:rFonts w:ascii="Arial" w:hAnsi="Arial" w:cs="Arial"/>
          <w:lang w:val="ms-MY"/>
        </w:rPr>
        <w:t>Objektif 2</w:t>
      </w:r>
    </w:p>
    <w:p w14:paraId="480237F0" w14:textId="5D088ECB" w:rsidR="004F7C07" w:rsidRPr="009417DB" w:rsidRDefault="000D6AE4" w:rsidP="00BF7D3D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hAnsi="Arial" w:cs="Arial"/>
          <w:lang w:val="ms-MY"/>
        </w:rPr>
      </w:pPr>
      <w:r>
        <w:rPr>
          <w:rFonts w:ascii="Arial" w:hAnsi="Arial" w:cs="Arial"/>
          <w:lang w:val="ms-MY"/>
        </w:rPr>
        <w:t>Objektif 3</w:t>
      </w:r>
      <w:r w:rsidR="004F7C07">
        <w:rPr>
          <w:rFonts w:ascii="Arial" w:hAnsi="Arial" w:cs="Arial"/>
          <w:lang w:val="ms-MY"/>
        </w:rPr>
        <w:t xml:space="preserve"> </w:t>
      </w:r>
    </w:p>
    <w:p w14:paraId="3608D21E" w14:textId="76F009BA" w:rsidR="00D379FD" w:rsidRDefault="00D379FD" w:rsidP="004F7C07">
      <w:pPr>
        <w:spacing w:after="0" w:line="276" w:lineRule="auto"/>
        <w:ind w:left="360"/>
        <w:jc w:val="both"/>
        <w:rPr>
          <w:rFonts w:ascii="Arial" w:hAnsi="Arial" w:cs="Arial"/>
          <w:lang w:val="ms-MY"/>
        </w:rPr>
      </w:pPr>
    </w:p>
    <w:p w14:paraId="5928896D" w14:textId="35A80C46" w:rsidR="004F7C07" w:rsidRPr="00BF7D3D" w:rsidRDefault="004F7C07" w:rsidP="004F7C07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hAnsi="Arial" w:cs="Arial"/>
          <w:b/>
          <w:bCs/>
          <w:lang w:val="ms-MY"/>
        </w:rPr>
      </w:pPr>
      <w:r w:rsidRPr="00BF7D3D">
        <w:rPr>
          <w:rFonts w:ascii="Arial" w:hAnsi="Arial" w:cs="Arial"/>
          <w:b/>
          <w:bCs/>
          <w:lang w:val="ms-MY"/>
        </w:rPr>
        <w:t xml:space="preserve">PEMETAAN KPI </w:t>
      </w:r>
      <w:r w:rsidR="00BF7D3D">
        <w:rPr>
          <w:rFonts w:ascii="Arial" w:hAnsi="Arial" w:cs="Arial"/>
          <w:b/>
          <w:bCs/>
          <w:lang w:val="ms-MY"/>
        </w:rPr>
        <w:t>FSKM</w:t>
      </w:r>
    </w:p>
    <w:p w14:paraId="71B21DA7" w14:textId="65CB3586" w:rsidR="004F7C07" w:rsidRPr="00BC419D" w:rsidRDefault="004F7C07" w:rsidP="004F7C07">
      <w:pPr>
        <w:spacing w:after="0" w:line="276" w:lineRule="auto"/>
        <w:ind w:left="360"/>
        <w:jc w:val="both"/>
        <w:rPr>
          <w:rFonts w:ascii="Arial" w:hAnsi="Arial" w:cs="Arial"/>
          <w:color w:val="FF0000"/>
          <w:lang w:val="ms-MY"/>
        </w:rPr>
      </w:pPr>
    </w:p>
    <w:p w14:paraId="12F80E74" w14:textId="5276645F" w:rsidR="00BF7D3D" w:rsidRPr="00BC419D" w:rsidRDefault="00276092" w:rsidP="009417DB">
      <w:pPr>
        <w:pStyle w:val="ListParagraph"/>
        <w:numPr>
          <w:ilvl w:val="3"/>
          <w:numId w:val="1"/>
        </w:numPr>
        <w:spacing w:after="0" w:line="276" w:lineRule="auto"/>
        <w:ind w:left="851"/>
        <w:jc w:val="both"/>
        <w:rPr>
          <w:rFonts w:ascii="Arial" w:hAnsi="Arial" w:cs="Arial"/>
          <w:color w:val="FF0000"/>
          <w:lang w:val="ms-MY"/>
        </w:rPr>
      </w:pPr>
      <w:r w:rsidRPr="00BC419D">
        <w:rPr>
          <w:rFonts w:ascii="Arial" w:hAnsi="Arial" w:cs="Arial"/>
          <w:color w:val="FF0000"/>
          <w:lang w:val="ms-MY"/>
        </w:rPr>
        <w:t xml:space="preserve">Penerangan KPI (cth: </w:t>
      </w:r>
      <w:r w:rsidR="004F7C07" w:rsidRPr="00BC419D">
        <w:rPr>
          <w:rFonts w:ascii="Arial" w:hAnsi="Arial" w:cs="Arial"/>
          <w:color w:val="FF0000"/>
          <w:lang w:val="ms-MY"/>
        </w:rPr>
        <w:t>Mobiliti (</w:t>
      </w:r>
      <w:r w:rsidR="00BF7D3D" w:rsidRPr="00BC419D">
        <w:rPr>
          <w:rFonts w:ascii="Arial" w:hAnsi="Arial" w:cs="Arial"/>
          <w:color w:val="FF0000"/>
          <w:lang w:val="ms-MY"/>
        </w:rPr>
        <w:t xml:space="preserve">Number of </w:t>
      </w:r>
      <w:r w:rsidR="004F7C07" w:rsidRPr="00BC419D">
        <w:rPr>
          <w:rFonts w:ascii="Arial" w:hAnsi="Arial" w:cs="Arial"/>
          <w:color w:val="FF0000"/>
          <w:lang w:val="ms-MY"/>
        </w:rPr>
        <w:t>inbound</w:t>
      </w:r>
      <w:r w:rsidR="00BF7D3D" w:rsidRPr="00BC419D">
        <w:rPr>
          <w:rFonts w:ascii="Arial" w:hAnsi="Arial" w:cs="Arial"/>
          <w:color w:val="FF0000"/>
          <w:lang w:val="ms-MY"/>
        </w:rPr>
        <w:t xml:space="preserve"> students</w:t>
      </w:r>
      <w:r w:rsidR="004F7C07" w:rsidRPr="00BC419D">
        <w:rPr>
          <w:rFonts w:ascii="Arial" w:hAnsi="Arial" w:cs="Arial"/>
          <w:color w:val="FF0000"/>
          <w:lang w:val="ms-MY"/>
        </w:rPr>
        <w:t>) – KPI</w:t>
      </w:r>
      <w:r w:rsidR="008135D5" w:rsidRPr="00BC419D">
        <w:rPr>
          <w:rFonts w:ascii="Arial" w:hAnsi="Arial" w:cs="Arial"/>
          <w:color w:val="FF0000"/>
          <w:lang w:val="ms-MY"/>
        </w:rPr>
        <w:t xml:space="preserve"> </w:t>
      </w:r>
      <w:r w:rsidRPr="00BC419D">
        <w:rPr>
          <w:rFonts w:ascii="Arial" w:hAnsi="Arial" w:cs="Arial"/>
          <w:color w:val="FF0000"/>
          <w:lang w:val="ms-MY"/>
        </w:rPr>
        <w:t>Penerbitan</w:t>
      </w:r>
      <w:r w:rsidR="00400221" w:rsidRPr="00BC419D">
        <w:rPr>
          <w:rFonts w:ascii="Arial" w:hAnsi="Arial" w:cs="Arial"/>
          <w:color w:val="FF0000"/>
          <w:lang w:val="ms-MY"/>
        </w:rPr>
        <w:t xml:space="preserve"> </w:t>
      </w:r>
      <w:r w:rsidR="00185412" w:rsidRPr="00BC419D">
        <w:rPr>
          <w:rFonts w:ascii="Arial" w:hAnsi="Arial" w:cs="Arial"/>
          <w:color w:val="FF0000"/>
          <w:lang w:val="ms-MY"/>
        </w:rPr>
        <w:t xml:space="preserve">: </w:t>
      </w:r>
      <w:r w:rsidR="00400221" w:rsidRPr="00BC419D">
        <w:rPr>
          <w:rFonts w:ascii="Arial" w:hAnsi="Arial" w:cs="Arial"/>
          <w:color w:val="FF0000"/>
          <w:lang w:val="ms-MY"/>
        </w:rPr>
        <w:t>PI No. 13</w:t>
      </w:r>
      <w:r w:rsidRPr="00BC419D">
        <w:rPr>
          <w:rFonts w:ascii="Arial" w:hAnsi="Arial" w:cs="Arial"/>
          <w:color w:val="FF0000"/>
          <w:lang w:val="ms-MY"/>
        </w:rPr>
        <w:t>)</w:t>
      </w:r>
    </w:p>
    <w:p w14:paraId="0421BCDC" w14:textId="112E3AAA" w:rsidR="004F7C07" w:rsidRPr="00BC419D" w:rsidRDefault="00185412" w:rsidP="009417DB">
      <w:pPr>
        <w:pStyle w:val="ListParagraph"/>
        <w:numPr>
          <w:ilvl w:val="3"/>
          <w:numId w:val="1"/>
        </w:numPr>
        <w:spacing w:after="0" w:line="276" w:lineRule="auto"/>
        <w:ind w:left="851"/>
        <w:jc w:val="both"/>
        <w:rPr>
          <w:rFonts w:ascii="Arial" w:hAnsi="Arial" w:cs="Arial"/>
          <w:color w:val="FF0000"/>
          <w:lang w:val="ms-MY"/>
        </w:rPr>
      </w:pPr>
      <w:r w:rsidRPr="00BC419D">
        <w:rPr>
          <w:rFonts w:ascii="Arial" w:hAnsi="Arial" w:cs="Arial"/>
          <w:color w:val="FF0000"/>
          <w:lang w:val="ms-MY"/>
        </w:rPr>
        <w:t>Tambah sekiranya ada</w:t>
      </w:r>
    </w:p>
    <w:p w14:paraId="152FA40E" w14:textId="77777777" w:rsidR="00DD5F29" w:rsidRPr="0052254A" w:rsidRDefault="00DD5F29">
      <w:pPr>
        <w:pStyle w:val="ListParagraph"/>
        <w:spacing w:after="0" w:line="240" w:lineRule="auto"/>
        <w:jc w:val="both"/>
        <w:rPr>
          <w:rFonts w:ascii="Arial" w:hAnsi="Arial" w:cs="Arial"/>
          <w:lang w:val="ms-MY"/>
        </w:rPr>
      </w:pPr>
    </w:p>
    <w:p w14:paraId="5FB567AE" w14:textId="77777777" w:rsidR="0071474A" w:rsidRPr="0052254A" w:rsidRDefault="00156124" w:rsidP="00DD5F29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hAnsi="Arial" w:cs="Arial"/>
          <w:b/>
          <w:lang w:val="ms-MY"/>
        </w:rPr>
      </w:pPr>
      <w:r w:rsidRPr="0052254A">
        <w:rPr>
          <w:rFonts w:ascii="Arial" w:hAnsi="Arial" w:cs="Arial"/>
          <w:b/>
          <w:lang w:val="ms-MY"/>
        </w:rPr>
        <w:t>IMPLIKASI KEWANGAN</w:t>
      </w:r>
    </w:p>
    <w:p w14:paraId="4D5759B3" w14:textId="77777777" w:rsidR="0071474A" w:rsidRPr="0052254A" w:rsidRDefault="0071474A">
      <w:pPr>
        <w:spacing w:after="0" w:line="240" w:lineRule="auto"/>
        <w:jc w:val="both"/>
        <w:rPr>
          <w:rFonts w:ascii="Arial" w:hAnsi="Arial" w:cs="Arial"/>
          <w:lang w:val="ms-MY"/>
        </w:rPr>
      </w:pPr>
    </w:p>
    <w:tbl>
      <w:tblPr>
        <w:tblStyle w:val="TableGrid"/>
        <w:tblW w:w="9016" w:type="dxa"/>
        <w:tblInd w:w="421" w:type="dxa"/>
        <w:tblLook w:val="04A0" w:firstRow="1" w:lastRow="0" w:firstColumn="1" w:lastColumn="0" w:noHBand="0" w:noVBand="1"/>
      </w:tblPr>
      <w:tblGrid>
        <w:gridCol w:w="6091"/>
        <w:gridCol w:w="2925"/>
      </w:tblGrid>
      <w:tr w:rsidR="0071474A" w:rsidRPr="0052254A" w14:paraId="0CF20052" w14:textId="77777777" w:rsidTr="009417DB">
        <w:tc>
          <w:tcPr>
            <w:tcW w:w="6091" w:type="dxa"/>
          </w:tcPr>
          <w:p w14:paraId="2B18F98D" w14:textId="77777777" w:rsidR="0071474A" w:rsidRPr="0052254A" w:rsidRDefault="00156124">
            <w:pPr>
              <w:spacing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52254A">
              <w:rPr>
                <w:rFonts w:ascii="Arial" w:hAnsi="Arial" w:cs="Arial"/>
                <w:b/>
                <w:lang w:val="ms-MY"/>
              </w:rPr>
              <w:t>Perkara</w:t>
            </w:r>
          </w:p>
        </w:tc>
        <w:tc>
          <w:tcPr>
            <w:tcW w:w="2925" w:type="dxa"/>
          </w:tcPr>
          <w:p w14:paraId="782A61AC" w14:textId="77777777" w:rsidR="0071474A" w:rsidRPr="0052254A" w:rsidRDefault="00156124">
            <w:pPr>
              <w:spacing w:after="0" w:line="240" w:lineRule="auto"/>
              <w:jc w:val="center"/>
              <w:rPr>
                <w:rFonts w:ascii="Arial" w:hAnsi="Arial" w:cs="Arial"/>
                <w:b/>
                <w:lang w:val="ms-MY"/>
              </w:rPr>
            </w:pPr>
            <w:r w:rsidRPr="0052254A">
              <w:rPr>
                <w:rFonts w:ascii="Arial" w:hAnsi="Arial" w:cs="Arial"/>
                <w:b/>
                <w:lang w:val="ms-MY"/>
              </w:rPr>
              <w:t>Amaun</w:t>
            </w:r>
          </w:p>
        </w:tc>
      </w:tr>
      <w:tr w:rsidR="0071474A" w:rsidRPr="0052254A" w14:paraId="44AC91DA" w14:textId="77777777" w:rsidTr="009417DB">
        <w:trPr>
          <w:trHeight w:val="499"/>
        </w:trPr>
        <w:tc>
          <w:tcPr>
            <w:tcW w:w="6091" w:type="dxa"/>
          </w:tcPr>
          <w:p w14:paraId="653CCB24" w14:textId="77777777" w:rsidR="0071474A" w:rsidRDefault="0071474A" w:rsidP="00185412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</w:p>
          <w:p w14:paraId="19096AC3" w14:textId="3331B540" w:rsidR="00185412" w:rsidRPr="00185412" w:rsidRDefault="00185412" w:rsidP="00185412">
            <w:pPr>
              <w:spacing w:after="0" w:line="240" w:lineRule="auto"/>
              <w:rPr>
                <w:rFonts w:ascii="Arial" w:hAnsi="Arial" w:cs="Arial"/>
                <w:lang w:val="ms-MY"/>
              </w:rPr>
            </w:pPr>
            <w:r w:rsidRPr="00BC419D">
              <w:rPr>
                <w:rFonts w:ascii="Arial" w:hAnsi="Arial" w:cs="Arial"/>
                <w:color w:val="FF0000"/>
                <w:lang w:val="ms-MY"/>
              </w:rPr>
              <w:t xml:space="preserve">Masukkan </w:t>
            </w:r>
            <w:r w:rsidR="005346CF" w:rsidRPr="00BC419D">
              <w:rPr>
                <w:rFonts w:ascii="Arial" w:hAnsi="Arial" w:cs="Arial"/>
                <w:color w:val="FF0000"/>
                <w:lang w:val="ms-MY"/>
              </w:rPr>
              <w:t>makluman yang jelas berkenaan kewangan program (pendapatan dan perbelanjaan</w:t>
            </w:r>
            <w:r w:rsidR="005346CF">
              <w:rPr>
                <w:rFonts w:ascii="Arial" w:hAnsi="Arial" w:cs="Arial"/>
                <w:lang w:val="ms-MY"/>
              </w:rPr>
              <w:t>)</w:t>
            </w:r>
          </w:p>
        </w:tc>
        <w:tc>
          <w:tcPr>
            <w:tcW w:w="2925" w:type="dxa"/>
          </w:tcPr>
          <w:p w14:paraId="7A87BEB8" w14:textId="74B8D25D" w:rsidR="0071474A" w:rsidRPr="0052254A" w:rsidRDefault="0071474A">
            <w:pPr>
              <w:spacing w:after="0" w:line="240" w:lineRule="auto"/>
              <w:jc w:val="both"/>
              <w:rPr>
                <w:rFonts w:ascii="Arial" w:hAnsi="Arial" w:cs="Arial"/>
                <w:lang w:val="ms-MY"/>
              </w:rPr>
            </w:pPr>
          </w:p>
        </w:tc>
      </w:tr>
      <w:tr w:rsidR="0071474A" w:rsidRPr="0052254A" w14:paraId="6BA9EF42" w14:textId="77777777" w:rsidTr="009417DB">
        <w:trPr>
          <w:trHeight w:val="300"/>
        </w:trPr>
        <w:tc>
          <w:tcPr>
            <w:tcW w:w="6091" w:type="dxa"/>
          </w:tcPr>
          <w:p w14:paraId="2B643F86" w14:textId="77777777" w:rsidR="0071474A" w:rsidRPr="0052254A" w:rsidRDefault="00156124">
            <w:pPr>
              <w:spacing w:after="0" w:line="240" w:lineRule="auto"/>
              <w:jc w:val="both"/>
              <w:rPr>
                <w:rFonts w:ascii="Arial" w:hAnsi="Arial" w:cs="Arial"/>
                <w:b/>
                <w:lang w:val="ms-MY"/>
              </w:rPr>
            </w:pPr>
            <w:r w:rsidRPr="0052254A">
              <w:rPr>
                <w:rFonts w:ascii="Arial" w:hAnsi="Arial" w:cs="Arial"/>
                <w:b/>
                <w:lang w:val="ms-MY"/>
              </w:rPr>
              <w:t>JUMLAH</w:t>
            </w:r>
          </w:p>
        </w:tc>
        <w:tc>
          <w:tcPr>
            <w:tcW w:w="2925" w:type="dxa"/>
          </w:tcPr>
          <w:p w14:paraId="3FE5BDAA" w14:textId="749EA7F4" w:rsidR="0071474A" w:rsidRPr="0052254A" w:rsidRDefault="0071474A">
            <w:pPr>
              <w:spacing w:after="0" w:line="240" w:lineRule="auto"/>
              <w:jc w:val="both"/>
              <w:rPr>
                <w:rFonts w:ascii="Arial" w:hAnsi="Arial" w:cs="Arial"/>
                <w:b/>
                <w:lang w:val="ms-MY"/>
              </w:rPr>
            </w:pPr>
          </w:p>
        </w:tc>
      </w:tr>
    </w:tbl>
    <w:p w14:paraId="6F41EBE8" w14:textId="4F0413BF" w:rsidR="008135D5" w:rsidRDefault="008135D5">
      <w:pPr>
        <w:spacing w:after="0" w:line="240" w:lineRule="auto"/>
        <w:jc w:val="both"/>
        <w:rPr>
          <w:rFonts w:ascii="Arial" w:hAnsi="Arial" w:cs="Arial"/>
          <w:lang w:val="ms-MY"/>
        </w:rPr>
      </w:pPr>
    </w:p>
    <w:p w14:paraId="6A7678F3" w14:textId="5E0AF810" w:rsidR="008135D5" w:rsidRDefault="008135D5">
      <w:pPr>
        <w:spacing w:after="0" w:line="240" w:lineRule="auto"/>
        <w:jc w:val="both"/>
        <w:rPr>
          <w:rFonts w:ascii="Arial" w:hAnsi="Arial" w:cs="Arial"/>
          <w:lang w:val="ms-MY"/>
        </w:rPr>
      </w:pPr>
    </w:p>
    <w:p w14:paraId="65DB6C54" w14:textId="77777777" w:rsidR="008135D5" w:rsidRPr="0052254A" w:rsidRDefault="008135D5">
      <w:pPr>
        <w:spacing w:after="0" w:line="240" w:lineRule="auto"/>
        <w:jc w:val="both"/>
        <w:rPr>
          <w:rFonts w:ascii="Arial" w:hAnsi="Arial" w:cs="Arial"/>
          <w:lang w:val="ms-MY"/>
        </w:rPr>
      </w:pPr>
    </w:p>
    <w:p w14:paraId="068A36CD" w14:textId="67AA1576" w:rsidR="00516283" w:rsidRDefault="00516283">
      <w:pPr>
        <w:spacing w:after="0" w:line="240" w:lineRule="auto"/>
        <w:rPr>
          <w:rFonts w:ascii="Arial" w:hAnsi="Arial" w:cs="Arial"/>
          <w:lang w:val="ms-MY"/>
        </w:rPr>
      </w:pPr>
    </w:p>
    <w:p w14:paraId="7F650F31" w14:textId="77777777" w:rsidR="0071474A" w:rsidRPr="0052254A" w:rsidRDefault="00156124" w:rsidP="00DD5F29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hAnsi="Arial" w:cs="Arial"/>
          <w:b/>
          <w:lang w:val="ms-MY"/>
        </w:rPr>
      </w:pPr>
      <w:r w:rsidRPr="0052254A">
        <w:rPr>
          <w:rFonts w:ascii="Arial" w:hAnsi="Arial" w:cs="Arial"/>
          <w:b/>
          <w:lang w:val="ms-MY"/>
        </w:rPr>
        <w:t>TENTATIF PROGRAM</w:t>
      </w:r>
    </w:p>
    <w:p w14:paraId="6304B7E5" w14:textId="77777777" w:rsidR="00DD5F29" w:rsidRPr="0052254A" w:rsidRDefault="00DD5F29" w:rsidP="00DD5F29">
      <w:pPr>
        <w:pStyle w:val="ListParagraph"/>
        <w:spacing w:after="0" w:line="240" w:lineRule="auto"/>
        <w:ind w:left="426"/>
        <w:rPr>
          <w:rFonts w:ascii="Arial" w:hAnsi="Arial" w:cs="Arial"/>
          <w:b/>
          <w:lang w:val="ms-MY"/>
        </w:rPr>
      </w:pPr>
    </w:p>
    <w:p w14:paraId="2AFDD960" w14:textId="06DA3C26" w:rsidR="00DD5F29" w:rsidRPr="00BC419D" w:rsidRDefault="00BC419D" w:rsidP="009417DB">
      <w:pPr>
        <w:spacing w:after="0" w:line="240" w:lineRule="auto"/>
        <w:ind w:firstLine="426"/>
        <w:jc w:val="both"/>
        <w:rPr>
          <w:rFonts w:ascii="Arial" w:hAnsi="Arial" w:cs="Arial"/>
          <w:i/>
          <w:iCs/>
          <w:color w:val="FF0000"/>
          <w:lang w:val="ms-MY"/>
        </w:rPr>
      </w:pPr>
      <w:r w:rsidRPr="00BC419D">
        <w:rPr>
          <w:rFonts w:ascii="Arial" w:hAnsi="Arial" w:cs="Arial"/>
          <w:bCs/>
          <w:i/>
          <w:iCs/>
          <w:color w:val="FF0000"/>
          <w:lang w:val="ms-MY"/>
        </w:rPr>
        <w:t>Tentatif program yang lengkap</w:t>
      </w:r>
    </w:p>
    <w:p w14:paraId="5B537C01" w14:textId="2CC927A1" w:rsidR="00516283" w:rsidRDefault="00516283" w:rsidP="00516283">
      <w:pPr>
        <w:spacing w:after="0" w:line="240" w:lineRule="auto"/>
        <w:jc w:val="both"/>
        <w:rPr>
          <w:rFonts w:ascii="Arial" w:hAnsi="Arial" w:cs="Arial"/>
          <w:lang w:val="ms-MY"/>
        </w:rPr>
      </w:pPr>
    </w:p>
    <w:p w14:paraId="3C02093B" w14:textId="77777777" w:rsidR="00516283" w:rsidRPr="00516283" w:rsidRDefault="00516283" w:rsidP="00516283">
      <w:pPr>
        <w:spacing w:after="0" w:line="240" w:lineRule="auto"/>
        <w:jc w:val="both"/>
        <w:rPr>
          <w:rFonts w:ascii="Arial" w:hAnsi="Arial" w:cs="Arial"/>
          <w:lang w:val="ms-MY"/>
        </w:rPr>
      </w:pPr>
    </w:p>
    <w:p w14:paraId="6789081F" w14:textId="77777777" w:rsidR="0071474A" w:rsidRPr="0052254A" w:rsidRDefault="00156124" w:rsidP="00DD5F29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hAnsi="Arial" w:cs="Arial"/>
          <w:b/>
          <w:lang w:val="ms-MY"/>
        </w:rPr>
      </w:pPr>
      <w:r w:rsidRPr="0052254A">
        <w:rPr>
          <w:rFonts w:ascii="Arial" w:hAnsi="Arial" w:cs="Arial"/>
          <w:b/>
          <w:lang w:val="ms-MY"/>
        </w:rPr>
        <w:t>SENARAI PESERTA</w:t>
      </w:r>
    </w:p>
    <w:p w14:paraId="0F097BB6" w14:textId="77777777" w:rsidR="00156124" w:rsidRPr="0052254A" w:rsidRDefault="00156124" w:rsidP="00156124">
      <w:pPr>
        <w:spacing w:after="0" w:line="240" w:lineRule="auto"/>
        <w:jc w:val="center"/>
        <w:rPr>
          <w:rFonts w:ascii="Arial" w:hAnsi="Arial" w:cs="Arial"/>
          <w:b/>
          <w:lang w:val="ms-MY"/>
        </w:rPr>
      </w:pPr>
    </w:p>
    <w:p w14:paraId="79DB9E8D" w14:textId="6A344082" w:rsidR="0071474A" w:rsidRPr="00D379FD" w:rsidRDefault="00BC419D" w:rsidP="009417DB">
      <w:pPr>
        <w:spacing w:after="0" w:line="276" w:lineRule="auto"/>
        <w:ind w:firstLine="360"/>
        <w:jc w:val="both"/>
        <w:rPr>
          <w:rFonts w:ascii="Arial" w:hAnsi="Arial" w:cs="Arial"/>
          <w:lang w:val="ms-MY"/>
        </w:rPr>
      </w:pPr>
      <w:r w:rsidRPr="00BC419D">
        <w:rPr>
          <w:rFonts w:ascii="Arial" w:hAnsi="Arial" w:cs="Arial"/>
          <w:color w:val="FF0000"/>
          <w:lang w:val="ms-MY"/>
        </w:rPr>
        <w:t>Bentuk program</w:t>
      </w:r>
      <w:r w:rsidR="00D379FD" w:rsidRPr="00BC419D">
        <w:rPr>
          <w:rFonts w:ascii="Arial" w:hAnsi="Arial" w:cs="Arial"/>
          <w:color w:val="FF0000"/>
          <w:lang w:val="ms-MY"/>
        </w:rPr>
        <w:t xml:space="preserve"> </w:t>
      </w:r>
      <w:r w:rsidR="00D379FD" w:rsidRPr="00D379FD">
        <w:rPr>
          <w:rFonts w:ascii="Arial" w:hAnsi="Arial" w:cs="Arial"/>
          <w:lang w:val="ms-MY"/>
        </w:rPr>
        <w:t>ini akan disertai oleh pelajar dan pensyarah daripada:</w:t>
      </w:r>
    </w:p>
    <w:p w14:paraId="795E7238" w14:textId="77777777" w:rsidR="0071474A" w:rsidRPr="0052254A" w:rsidRDefault="0071474A">
      <w:pPr>
        <w:spacing w:after="0" w:line="240" w:lineRule="auto"/>
        <w:jc w:val="both"/>
        <w:rPr>
          <w:rFonts w:ascii="Arial" w:hAnsi="Arial" w:cs="Arial"/>
          <w:lang w:val="ms-MY"/>
        </w:rPr>
      </w:pPr>
    </w:p>
    <w:p w14:paraId="3750B6DF" w14:textId="77777777" w:rsidR="00DD5F29" w:rsidRPr="0052254A" w:rsidRDefault="00DD5F29" w:rsidP="00156124">
      <w:pPr>
        <w:spacing w:after="0" w:line="240" w:lineRule="auto"/>
        <w:jc w:val="center"/>
        <w:rPr>
          <w:rFonts w:ascii="Arial" w:hAnsi="Arial" w:cs="Arial"/>
          <w:b/>
          <w:lang w:val="ms-MY"/>
        </w:rPr>
      </w:pPr>
    </w:p>
    <w:p w14:paraId="1C1315F6" w14:textId="77777777" w:rsidR="002C16B2" w:rsidRDefault="002C16B2">
      <w:pPr>
        <w:spacing w:after="0" w:line="240" w:lineRule="auto"/>
        <w:rPr>
          <w:rFonts w:ascii="Arial" w:hAnsi="Arial" w:cs="Arial"/>
          <w:b/>
          <w:lang w:val="ms-MY"/>
        </w:rPr>
      </w:pPr>
      <w:r>
        <w:rPr>
          <w:rFonts w:ascii="Arial" w:hAnsi="Arial" w:cs="Arial"/>
          <w:b/>
          <w:lang w:val="ms-MY"/>
        </w:rPr>
        <w:br w:type="page"/>
      </w:r>
    </w:p>
    <w:p w14:paraId="2E844B79" w14:textId="1B6C129F" w:rsidR="0071474A" w:rsidRPr="0052254A" w:rsidRDefault="00156124" w:rsidP="00DD5F29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hAnsi="Arial" w:cs="Arial"/>
          <w:b/>
          <w:lang w:val="ms-MY"/>
        </w:rPr>
      </w:pPr>
      <w:r w:rsidRPr="0052254A">
        <w:rPr>
          <w:rFonts w:ascii="Arial" w:hAnsi="Arial" w:cs="Arial"/>
          <w:b/>
          <w:lang w:val="ms-MY"/>
        </w:rPr>
        <w:lastRenderedPageBreak/>
        <w:t>JAWATANKUASA PENGGERAK</w:t>
      </w:r>
    </w:p>
    <w:p w14:paraId="24503F38" w14:textId="77777777" w:rsidR="0071474A" w:rsidRPr="0052254A" w:rsidRDefault="0071474A">
      <w:pPr>
        <w:spacing w:after="0" w:line="240" w:lineRule="auto"/>
        <w:jc w:val="both"/>
        <w:rPr>
          <w:rFonts w:ascii="Arial" w:hAnsi="Arial" w:cs="Arial"/>
          <w:lang w:val="ms-MY"/>
        </w:rPr>
      </w:pPr>
    </w:p>
    <w:p w14:paraId="715F7B57" w14:textId="0794A898" w:rsidR="00DD5F29" w:rsidRDefault="00921D80" w:rsidP="00DD5F29">
      <w:pPr>
        <w:spacing w:after="0" w:line="240" w:lineRule="auto"/>
        <w:jc w:val="both"/>
        <w:rPr>
          <w:rFonts w:ascii="Arial" w:hAnsi="Arial" w:cs="Arial"/>
          <w:color w:val="FF0000"/>
          <w:lang w:val="ms-MY"/>
        </w:rPr>
      </w:pPr>
      <w:r w:rsidRPr="00921D80">
        <w:rPr>
          <w:rFonts w:ascii="Arial" w:hAnsi="Arial" w:cs="Arial"/>
          <w:color w:val="FF0000"/>
          <w:lang w:val="ms-MY"/>
        </w:rPr>
        <w:t>Senarai JK</w:t>
      </w:r>
    </w:p>
    <w:p w14:paraId="6D14725C" w14:textId="77777777" w:rsidR="00921D80" w:rsidRPr="00921D80" w:rsidRDefault="00921D80" w:rsidP="00DD5F29">
      <w:pPr>
        <w:spacing w:after="0" w:line="240" w:lineRule="auto"/>
        <w:jc w:val="both"/>
        <w:rPr>
          <w:rFonts w:ascii="Arial" w:eastAsia="sans-serif" w:hAnsi="Arial" w:cs="Arial"/>
          <w:color w:val="FF0000"/>
          <w:sz w:val="21"/>
          <w:szCs w:val="21"/>
          <w:shd w:val="clear" w:color="auto" w:fill="FFFFFF"/>
          <w:lang w:val="ms-MY"/>
        </w:rPr>
      </w:pPr>
    </w:p>
    <w:p w14:paraId="770BA2ED" w14:textId="77777777" w:rsidR="00DD5F29" w:rsidRPr="0052254A" w:rsidRDefault="00DD5F29" w:rsidP="00DD5F29">
      <w:pPr>
        <w:spacing w:after="0" w:line="240" w:lineRule="auto"/>
        <w:jc w:val="both"/>
        <w:rPr>
          <w:rFonts w:ascii="Arial" w:eastAsia="sans-serif" w:hAnsi="Arial" w:cs="Arial"/>
          <w:sz w:val="21"/>
          <w:szCs w:val="21"/>
          <w:shd w:val="clear" w:color="auto" w:fill="FFFFFF"/>
          <w:lang w:val="ms-MY"/>
        </w:rPr>
      </w:pPr>
    </w:p>
    <w:p w14:paraId="147654B6" w14:textId="0C150834" w:rsidR="00DD5F29" w:rsidRDefault="00DD5F29" w:rsidP="00DD5F29">
      <w:pPr>
        <w:pStyle w:val="ListParagraph"/>
        <w:numPr>
          <w:ilvl w:val="0"/>
          <w:numId w:val="2"/>
        </w:numPr>
        <w:spacing w:after="0" w:line="240" w:lineRule="auto"/>
        <w:ind w:left="426" w:hanging="426"/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</w:pPr>
      <w:r w:rsidRPr="0052254A"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  <w:t>PENUTUP</w:t>
      </w:r>
    </w:p>
    <w:p w14:paraId="1DE86E9C" w14:textId="5604B282" w:rsidR="00B95A51" w:rsidRDefault="00B95A51" w:rsidP="00B95A51">
      <w:pPr>
        <w:spacing w:after="0" w:line="240" w:lineRule="auto"/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</w:pPr>
    </w:p>
    <w:p w14:paraId="0D410A3C" w14:textId="44741487" w:rsidR="00B95A51" w:rsidRDefault="00B95A51" w:rsidP="00B95A51">
      <w:pPr>
        <w:spacing w:after="0" w:line="240" w:lineRule="auto"/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</w:pPr>
    </w:p>
    <w:p w14:paraId="34446878" w14:textId="3F688CE0" w:rsidR="00921D80" w:rsidRDefault="00921D80" w:rsidP="00B95A51">
      <w:pPr>
        <w:spacing w:after="0" w:line="240" w:lineRule="auto"/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</w:pPr>
    </w:p>
    <w:p w14:paraId="28F13994" w14:textId="493AB230" w:rsidR="00921D80" w:rsidRDefault="00921D80" w:rsidP="00B95A51">
      <w:pPr>
        <w:spacing w:after="0" w:line="240" w:lineRule="auto"/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</w:pPr>
    </w:p>
    <w:p w14:paraId="6BD2C9F4" w14:textId="109A92C6" w:rsidR="00921D80" w:rsidRDefault="00921D80" w:rsidP="00B95A51">
      <w:pPr>
        <w:spacing w:after="0" w:line="240" w:lineRule="auto"/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</w:pPr>
    </w:p>
    <w:p w14:paraId="14FD7699" w14:textId="77777777" w:rsidR="00921D80" w:rsidRPr="00B95A51" w:rsidRDefault="00921D80" w:rsidP="00B95A51">
      <w:pPr>
        <w:spacing w:after="0" w:line="240" w:lineRule="auto"/>
        <w:rPr>
          <w:rFonts w:ascii="Arial" w:eastAsia="sans-serif" w:hAnsi="Arial" w:cs="Arial"/>
          <w:b/>
          <w:sz w:val="21"/>
          <w:szCs w:val="21"/>
          <w:shd w:val="clear" w:color="auto" w:fill="FFFFFF"/>
          <w:lang w:val="ms-MY"/>
        </w:rPr>
      </w:pPr>
    </w:p>
    <w:sectPr w:rsidR="00921D80" w:rsidRPr="00B95A51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89D4FC" w14:textId="77777777" w:rsidR="00D06B95" w:rsidRDefault="00D06B95" w:rsidP="008135D5">
      <w:pPr>
        <w:spacing w:after="0" w:line="240" w:lineRule="auto"/>
      </w:pPr>
      <w:r>
        <w:separator/>
      </w:r>
    </w:p>
  </w:endnote>
  <w:endnote w:type="continuationSeparator" w:id="0">
    <w:p w14:paraId="2C6E7150" w14:textId="77777777" w:rsidR="00D06B95" w:rsidRDefault="00D06B95" w:rsidP="008135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-serif">
    <w:altName w:val="Segoe Print"/>
    <w:charset w:val="00"/>
    <w:family w:val="auto"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309162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D89840" w14:textId="3291C315" w:rsidR="008135D5" w:rsidRDefault="008135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5A3BB4" w14:textId="77777777" w:rsidR="008135D5" w:rsidRDefault="008135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42DD46" w14:textId="77777777" w:rsidR="00D06B95" w:rsidRDefault="00D06B95" w:rsidP="008135D5">
      <w:pPr>
        <w:spacing w:after="0" w:line="240" w:lineRule="auto"/>
      </w:pPr>
      <w:r>
        <w:separator/>
      </w:r>
    </w:p>
  </w:footnote>
  <w:footnote w:type="continuationSeparator" w:id="0">
    <w:p w14:paraId="672B648F" w14:textId="77777777" w:rsidR="00D06B95" w:rsidRDefault="00D06B95" w:rsidP="008135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B652D"/>
    <w:multiLevelType w:val="hybridMultilevel"/>
    <w:tmpl w:val="73AE4B2A"/>
    <w:lvl w:ilvl="0" w:tplc="BBD6A5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756D4C"/>
    <w:multiLevelType w:val="hybridMultilevel"/>
    <w:tmpl w:val="8826BCC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33F17"/>
    <w:multiLevelType w:val="multilevel"/>
    <w:tmpl w:val="9A902A0C"/>
    <w:lvl w:ilvl="0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Roman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F5454E"/>
    <w:multiLevelType w:val="hybridMultilevel"/>
    <w:tmpl w:val="1444CB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04D67"/>
    <w:multiLevelType w:val="hybridMultilevel"/>
    <w:tmpl w:val="5EC407A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sDAzMTa3NDUwtzBU0lEKTi0uzszPAykwrQUANm1CEywAAAA="/>
  </w:docVars>
  <w:rsids>
    <w:rsidRoot w:val="00C67543"/>
    <w:rsid w:val="00022BDF"/>
    <w:rsid w:val="0002687D"/>
    <w:rsid w:val="000472A2"/>
    <w:rsid w:val="00070040"/>
    <w:rsid w:val="000D03C5"/>
    <w:rsid w:val="000D6AE4"/>
    <w:rsid w:val="0010370C"/>
    <w:rsid w:val="0011467E"/>
    <w:rsid w:val="00125789"/>
    <w:rsid w:val="00137309"/>
    <w:rsid w:val="00155FD6"/>
    <w:rsid w:val="00156124"/>
    <w:rsid w:val="00171E99"/>
    <w:rsid w:val="00185412"/>
    <w:rsid w:val="001A117B"/>
    <w:rsid w:val="00270A2E"/>
    <w:rsid w:val="00276092"/>
    <w:rsid w:val="00294E6D"/>
    <w:rsid w:val="002A16DC"/>
    <w:rsid w:val="002C16B2"/>
    <w:rsid w:val="00343E56"/>
    <w:rsid w:val="00400221"/>
    <w:rsid w:val="0043067C"/>
    <w:rsid w:val="00435077"/>
    <w:rsid w:val="00437942"/>
    <w:rsid w:val="00450F94"/>
    <w:rsid w:val="004848E1"/>
    <w:rsid w:val="00493AEC"/>
    <w:rsid w:val="004B2875"/>
    <w:rsid w:val="004B2ACD"/>
    <w:rsid w:val="004D3BC2"/>
    <w:rsid w:val="004E3430"/>
    <w:rsid w:val="004F7C07"/>
    <w:rsid w:val="00516283"/>
    <w:rsid w:val="0052254A"/>
    <w:rsid w:val="005346CF"/>
    <w:rsid w:val="00562D43"/>
    <w:rsid w:val="005C1AD9"/>
    <w:rsid w:val="005C38E5"/>
    <w:rsid w:val="005E6CB5"/>
    <w:rsid w:val="005F103F"/>
    <w:rsid w:val="005F22C1"/>
    <w:rsid w:val="006A5942"/>
    <w:rsid w:val="006E6594"/>
    <w:rsid w:val="0071474A"/>
    <w:rsid w:val="00731720"/>
    <w:rsid w:val="0073287E"/>
    <w:rsid w:val="00761B6B"/>
    <w:rsid w:val="007A046D"/>
    <w:rsid w:val="007A7D22"/>
    <w:rsid w:val="0080214E"/>
    <w:rsid w:val="00807193"/>
    <w:rsid w:val="008135D5"/>
    <w:rsid w:val="00814E92"/>
    <w:rsid w:val="00820085"/>
    <w:rsid w:val="0084703B"/>
    <w:rsid w:val="008865FC"/>
    <w:rsid w:val="008C0A39"/>
    <w:rsid w:val="00905712"/>
    <w:rsid w:val="00921D80"/>
    <w:rsid w:val="009417DB"/>
    <w:rsid w:val="009546FB"/>
    <w:rsid w:val="00960918"/>
    <w:rsid w:val="009C203C"/>
    <w:rsid w:val="009C7AF9"/>
    <w:rsid w:val="009D7C7D"/>
    <w:rsid w:val="00A50A03"/>
    <w:rsid w:val="00A7598C"/>
    <w:rsid w:val="00AE438C"/>
    <w:rsid w:val="00AE70C0"/>
    <w:rsid w:val="00B31B28"/>
    <w:rsid w:val="00B95A51"/>
    <w:rsid w:val="00BC39CC"/>
    <w:rsid w:val="00BC419D"/>
    <w:rsid w:val="00BF7D3D"/>
    <w:rsid w:val="00C1025E"/>
    <w:rsid w:val="00C17217"/>
    <w:rsid w:val="00C55003"/>
    <w:rsid w:val="00C605AB"/>
    <w:rsid w:val="00C67543"/>
    <w:rsid w:val="00CA1821"/>
    <w:rsid w:val="00CA23C4"/>
    <w:rsid w:val="00CD3EB5"/>
    <w:rsid w:val="00CF137B"/>
    <w:rsid w:val="00CF67B9"/>
    <w:rsid w:val="00D06B95"/>
    <w:rsid w:val="00D375FE"/>
    <w:rsid w:val="00D379FD"/>
    <w:rsid w:val="00D51AA7"/>
    <w:rsid w:val="00DA0071"/>
    <w:rsid w:val="00DC0D9B"/>
    <w:rsid w:val="00DD5F29"/>
    <w:rsid w:val="00E37631"/>
    <w:rsid w:val="00E44FC6"/>
    <w:rsid w:val="00E97AF2"/>
    <w:rsid w:val="00ED3D91"/>
    <w:rsid w:val="00F101C0"/>
    <w:rsid w:val="00FD5432"/>
    <w:rsid w:val="06D56B7B"/>
    <w:rsid w:val="25F80925"/>
    <w:rsid w:val="49CC13BA"/>
    <w:rsid w:val="6CDF1726"/>
    <w:rsid w:val="74743B74"/>
    <w:rsid w:val="754A6E0F"/>
    <w:rsid w:val="7804735A"/>
    <w:rsid w:val="7ED00F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9A3FC"/>
  <w15:docId w15:val="{511B49F4-0971-BA4F-87F3-A9473C702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AC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7C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C07"/>
    <w:rPr>
      <w:rFonts w:ascii="Segoe UI" w:eastAsiaTheme="minorHAns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F7C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7C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7C07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C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C07"/>
    <w:rPr>
      <w:rFonts w:asciiTheme="minorHAnsi" w:eastAsiaTheme="minorHAnsi" w:hAnsiTheme="minorHAnsi" w:cstheme="min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8135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5D5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135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5D5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068C59E-1E18-40F7-840F-AF8ADA920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4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Hafiz Yaakob</dc:creator>
  <cp:lastModifiedBy>SITI ZULAIHA BINTI AHMAD</cp:lastModifiedBy>
  <cp:revision>33</cp:revision>
  <cp:lastPrinted>2019-09-11T00:12:00Z</cp:lastPrinted>
  <dcterms:created xsi:type="dcterms:W3CDTF">2020-06-17T03:22:00Z</dcterms:created>
  <dcterms:modified xsi:type="dcterms:W3CDTF">2021-01-15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